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352a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18df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3:20:26Z</dcterms:created>
  <dcterms:modified xsi:type="dcterms:W3CDTF">2022-01-19T13:20:26Z</dcterms:modified>
</cp:coreProperties>
</file>